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6B509E" w14:textId="7124F98B" w:rsidR="00780F8A" w:rsidRPr="00745CDF" w:rsidRDefault="00E31849">
      <w:pPr>
        <w:rPr>
          <w:sz w:val="24"/>
          <w:szCs w:val="24"/>
        </w:rPr>
      </w:pPr>
      <w:r w:rsidRPr="00745CDF">
        <w:rPr>
          <w:sz w:val="24"/>
          <w:szCs w:val="24"/>
        </w:rPr>
        <w:t xml:space="preserve">Fixing the </w:t>
      </w:r>
      <w:r w:rsidR="007D7EFD">
        <w:rPr>
          <w:sz w:val="24"/>
          <w:szCs w:val="24"/>
        </w:rPr>
        <w:t xml:space="preserve">reset thumbnails </w:t>
      </w:r>
      <w:r w:rsidRPr="00745CDF">
        <w:rPr>
          <w:sz w:val="24"/>
          <w:szCs w:val="24"/>
        </w:rPr>
        <w:t>problem</w:t>
      </w:r>
    </w:p>
    <w:p w14:paraId="0A66E7D9" w14:textId="28D9160C" w:rsidR="00745CDF" w:rsidRPr="00745CDF" w:rsidRDefault="00745CDF">
      <w:pPr>
        <w:rPr>
          <w:sz w:val="24"/>
          <w:szCs w:val="24"/>
        </w:rPr>
      </w:pPr>
    </w:p>
    <w:p w14:paraId="5BA46241" w14:textId="77777777" w:rsidR="00745CDF" w:rsidRPr="00745CDF" w:rsidRDefault="00745CDF" w:rsidP="00745CDF">
      <w:pPr>
        <w:rPr>
          <w:sz w:val="24"/>
          <w:szCs w:val="24"/>
        </w:rPr>
      </w:pPr>
      <w:r w:rsidRPr="00745CDF">
        <w:rPr>
          <w:sz w:val="24"/>
          <w:szCs w:val="24"/>
        </w:rPr>
        <w:t>Feature Breakdown:</w:t>
      </w:r>
    </w:p>
    <w:p w14:paraId="4C5A3041" w14:textId="77777777" w:rsidR="00745CDF" w:rsidRPr="00745CDF" w:rsidRDefault="00745CDF" w:rsidP="00745CDF">
      <w:pPr>
        <w:rPr>
          <w:sz w:val="24"/>
          <w:szCs w:val="24"/>
        </w:rPr>
      </w:pPr>
      <w:r w:rsidRPr="00745CDF">
        <w:rPr>
          <w:sz w:val="24"/>
          <w:szCs w:val="24"/>
        </w:rPr>
        <w:t>-When the puzzle piece is selected it is placed in the drop zone and then it appends to the drop zone where it is dropped.</w:t>
      </w:r>
    </w:p>
    <w:p w14:paraId="3AFA02E2" w14:textId="77777777" w:rsidR="00745CDF" w:rsidRPr="00745CDF" w:rsidRDefault="00745CDF" w:rsidP="00745CDF">
      <w:pPr>
        <w:rPr>
          <w:sz w:val="24"/>
          <w:szCs w:val="24"/>
        </w:rPr>
      </w:pPr>
      <w:r w:rsidRPr="00745CDF">
        <w:rPr>
          <w:sz w:val="24"/>
          <w:szCs w:val="24"/>
        </w:rPr>
        <w:t>-When another puzzle piece is dragged on top of it, it goes back to the pieces Board</w:t>
      </w:r>
    </w:p>
    <w:p w14:paraId="244D66B4" w14:textId="77777777" w:rsidR="00745CDF" w:rsidRPr="00745CDF" w:rsidRDefault="00745CDF" w:rsidP="00745CDF">
      <w:pPr>
        <w:rPr>
          <w:sz w:val="24"/>
          <w:szCs w:val="24"/>
        </w:rPr>
      </w:pPr>
      <w:r w:rsidRPr="00745CDF">
        <w:rPr>
          <w:sz w:val="24"/>
          <w:szCs w:val="24"/>
        </w:rPr>
        <w:t>-When the thumbnails are clicked then the puzzles reset and go back to the pieces board.</w:t>
      </w:r>
    </w:p>
    <w:p w14:paraId="2B2F9643" w14:textId="4869CF9F" w:rsidR="00745CDF" w:rsidRPr="00745CDF" w:rsidRDefault="00745CDF">
      <w:pPr>
        <w:rPr>
          <w:sz w:val="24"/>
          <w:szCs w:val="24"/>
        </w:rPr>
      </w:pPr>
    </w:p>
    <w:p w14:paraId="1E4EE480" w14:textId="2257E7DE" w:rsidR="00745CDF" w:rsidRPr="00745CDF" w:rsidRDefault="00745CDF">
      <w:pPr>
        <w:rPr>
          <w:sz w:val="24"/>
          <w:szCs w:val="24"/>
        </w:rPr>
      </w:pPr>
      <w:r w:rsidRPr="00745CDF">
        <w:rPr>
          <w:sz w:val="24"/>
          <w:szCs w:val="24"/>
        </w:rPr>
        <w:t>Troubleshooting</w:t>
      </w:r>
    </w:p>
    <w:p w14:paraId="5977E13C" w14:textId="2166E227" w:rsidR="00745CDF" w:rsidRPr="00745CDF" w:rsidRDefault="00745CDF">
      <w:pPr>
        <w:rPr>
          <w:sz w:val="24"/>
          <w:szCs w:val="24"/>
        </w:rPr>
      </w:pPr>
      <w:r w:rsidRPr="00745CDF">
        <w:rPr>
          <w:sz w:val="24"/>
          <w:szCs w:val="24"/>
        </w:rPr>
        <w:t>Firstly</w:t>
      </w:r>
      <w:r w:rsidR="00E31849" w:rsidRPr="00745CDF">
        <w:rPr>
          <w:sz w:val="24"/>
          <w:szCs w:val="24"/>
        </w:rPr>
        <w:t>, evaluate the problem and why it might disappear</w:t>
      </w:r>
      <w:r w:rsidRPr="00745CDF">
        <w:rPr>
          <w:sz w:val="24"/>
          <w:szCs w:val="24"/>
        </w:rPr>
        <w:t>:</w:t>
      </w:r>
    </w:p>
    <w:p w14:paraId="01F4F13C" w14:textId="1237FC75" w:rsidR="007D7EFD" w:rsidRPr="00745CDF" w:rsidRDefault="007D7EFD">
      <w:pPr>
        <w:rPr>
          <w:sz w:val="24"/>
          <w:szCs w:val="24"/>
        </w:rPr>
      </w:pPr>
      <w:r>
        <w:rPr>
          <w:sz w:val="24"/>
          <w:szCs w:val="24"/>
        </w:rPr>
        <w:t>-The pieces are not supposed to stay then the thumbnail is clicked on, so that the new puzzle can be played or else the puzzle will be already done for the player and the only way to rest it is by refreshing the page</w:t>
      </w:r>
    </w:p>
    <w:p w14:paraId="601A00F2" w14:textId="77777777" w:rsidR="00745CDF" w:rsidRPr="00745CDF" w:rsidRDefault="00745CDF">
      <w:pPr>
        <w:rPr>
          <w:sz w:val="24"/>
          <w:szCs w:val="24"/>
        </w:rPr>
      </w:pPr>
    </w:p>
    <w:p w14:paraId="67BB01C2" w14:textId="77777777" w:rsidR="009B5E9E" w:rsidRDefault="00745CDF">
      <w:pPr>
        <w:rPr>
          <w:sz w:val="24"/>
          <w:szCs w:val="24"/>
        </w:rPr>
      </w:pPr>
      <w:r w:rsidRPr="00745CDF">
        <w:rPr>
          <w:sz w:val="24"/>
          <w:szCs w:val="24"/>
        </w:rPr>
        <w:t>Fixing the problem:</w:t>
      </w:r>
    </w:p>
    <w:p w14:paraId="6039EC7C" w14:textId="08DCCD14" w:rsidR="00745CDF" w:rsidRDefault="00745CDF">
      <w:pPr>
        <w:rPr>
          <w:sz w:val="24"/>
          <w:szCs w:val="24"/>
        </w:rPr>
      </w:pPr>
      <w:r w:rsidRPr="00745CDF">
        <w:rPr>
          <w:sz w:val="24"/>
          <w:szCs w:val="24"/>
        </w:rPr>
        <w:t>-The thumbnails are supposed to have a function attached to them, that makes the puzzles res</w:t>
      </w:r>
      <w:r w:rsidR="009B5E9E">
        <w:rPr>
          <w:sz w:val="24"/>
          <w:szCs w:val="24"/>
        </w:rPr>
        <w:t>e</w:t>
      </w:r>
      <w:r w:rsidRPr="00745CDF">
        <w:rPr>
          <w:sz w:val="24"/>
          <w:szCs w:val="24"/>
        </w:rPr>
        <w:t>t when they are clicked on.</w:t>
      </w:r>
    </w:p>
    <w:p w14:paraId="19B43110" w14:textId="52313DED" w:rsidR="007D7EFD" w:rsidRPr="00745CDF" w:rsidRDefault="007D7EFD">
      <w:pPr>
        <w:rPr>
          <w:sz w:val="24"/>
          <w:szCs w:val="24"/>
        </w:rPr>
      </w:pPr>
      <w:r>
        <w:rPr>
          <w:sz w:val="24"/>
          <w:szCs w:val="24"/>
        </w:rPr>
        <w:t>-An event listener will be added so when the person clicks the puzzle pieces will reset and go back to the puzzle board.</w:t>
      </w:r>
      <w:bookmarkStart w:id="0" w:name="_GoBack"/>
      <w:bookmarkEnd w:id="0"/>
    </w:p>
    <w:p w14:paraId="71189660" w14:textId="77777777" w:rsidR="00745CDF" w:rsidRDefault="00745CDF"/>
    <w:p w14:paraId="2CB6174C" w14:textId="31AB770F" w:rsidR="00745CDF" w:rsidRDefault="00745CDF"/>
    <w:sectPr w:rsidR="00745CD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7U0NjOwNDEwsjRV0lEKTi0uzszPAykwqgUAyBrpxiwAAAA="/>
  </w:docVars>
  <w:rsids>
    <w:rsidRoot w:val="00E31849"/>
    <w:rsid w:val="00745CDF"/>
    <w:rsid w:val="00780F8A"/>
    <w:rsid w:val="007D7EFD"/>
    <w:rsid w:val="009B5E9E"/>
    <w:rsid w:val="00E3184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DB811D"/>
  <w15:chartTrackingRefBased/>
  <w15:docId w15:val="{9EAB48BB-C791-496C-8B10-998F0D9AC0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2</TotalTime>
  <Pages>1</Pages>
  <Words>135</Words>
  <Characters>775</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fe Obasa</dc:creator>
  <cp:keywords/>
  <dc:description/>
  <cp:lastModifiedBy>ife Obasa</cp:lastModifiedBy>
  <cp:revision>3</cp:revision>
  <dcterms:created xsi:type="dcterms:W3CDTF">2019-07-01T17:32:00Z</dcterms:created>
  <dcterms:modified xsi:type="dcterms:W3CDTF">2019-07-06T02:51:00Z</dcterms:modified>
</cp:coreProperties>
</file>